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7777777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</w:p>
    <w:p w14:paraId="136421CD" w14:textId="4F36CA51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 Recommender Systems, 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 and Decision-Makin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28C4CC5E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: </w:t>
      </w:r>
      <w:r w:rsidR="00524084">
        <w:rPr>
          <w:rFonts w:ascii="Calibri" w:eastAsia="Calibri" w:hAnsi="Calibri" w:cs="Calibri"/>
          <w:color w:val="000000"/>
          <w:sz w:val="22"/>
          <w:szCs w:val="22"/>
        </w:rPr>
        <w:t xml:space="preserve">Data Structures, Analysis of Algorithms, </w:t>
      </w:r>
      <w:r w:rsidR="00872FE6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452B71">
        <w:rPr>
          <w:rFonts w:ascii="Calibri" w:eastAsia="Calibri" w:hAnsi="Calibri" w:cs="Calibri"/>
          <w:color w:val="000000"/>
          <w:sz w:val="22"/>
          <w:szCs w:val="22"/>
        </w:rPr>
        <w:t>, Software Development</w:t>
      </w:r>
    </w:p>
    <w:p w14:paraId="62DCABB4" w14:textId="77777777" w:rsidR="00872FE6" w:rsidRPr="00FB54CA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7F52A0B" w14:textId="36BA6907" w:rsidR="00872FE6" w:rsidRPr="00872FE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3383871" w14:textId="19A89979" w:rsidR="00872FE6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D3AAE2C" w14:textId="75764BDE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69F06C9E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, 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2716DA2E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Code for Change Hackathon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4BB9C7FB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7AEE899C" w14:textId="771C981B" w:rsidR="0024564C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“Mental Health Messiah” Twitter Bot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72FE6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0 – Aug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20</w:t>
      </w:r>
    </w:p>
    <w:p w14:paraId="7DA834A3" w14:textId="4DE590BD" w:rsidR="00062B30" w:rsidRPr="00872FE6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4E3CDE80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30909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ndroid-Java, </w:t>
      </w:r>
      <w:r w:rsidR="00452B71">
        <w:rPr>
          <w:rFonts w:ascii="Calibri" w:eastAsia="Calibri" w:hAnsi="Calibri" w:cs="Calibri"/>
          <w:bCs/>
          <w:color w:val="000000"/>
          <w:sz w:val="22"/>
          <w:szCs w:val="22"/>
        </w:rPr>
        <w:t>Linux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Firebase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W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7A347" w14:textId="77777777" w:rsidR="00A04CB5" w:rsidRDefault="00A04CB5">
      <w:r>
        <w:separator/>
      </w:r>
    </w:p>
  </w:endnote>
  <w:endnote w:type="continuationSeparator" w:id="0">
    <w:p w14:paraId="073AF3F0" w14:textId="77777777" w:rsidR="00A04CB5" w:rsidRDefault="00A04C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12FFDA" w14:textId="77777777" w:rsidR="00A04CB5" w:rsidRDefault="00A04CB5">
      <w:r>
        <w:separator/>
      </w:r>
    </w:p>
  </w:footnote>
  <w:footnote w:type="continuationSeparator" w:id="0">
    <w:p w14:paraId="76D45FE3" w14:textId="77777777" w:rsidR="00A04CB5" w:rsidRDefault="00A04C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0FAOGg89AtAAAA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93608"/>
    <w:rsid w:val="000E2C9B"/>
    <w:rsid w:val="00110975"/>
    <w:rsid w:val="00113796"/>
    <w:rsid w:val="001218E6"/>
    <w:rsid w:val="00155505"/>
    <w:rsid w:val="001669CF"/>
    <w:rsid w:val="00175CE7"/>
    <w:rsid w:val="001763FB"/>
    <w:rsid w:val="001A69B1"/>
    <w:rsid w:val="001B3E31"/>
    <w:rsid w:val="001C1444"/>
    <w:rsid w:val="001C7220"/>
    <w:rsid w:val="001D0889"/>
    <w:rsid w:val="001D4575"/>
    <w:rsid w:val="001D75FB"/>
    <w:rsid w:val="00211F3E"/>
    <w:rsid w:val="00213B81"/>
    <w:rsid w:val="002172DA"/>
    <w:rsid w:val="0024564C"/>
    <w:rsid w:val="002458A0"/>
    <w:rsid w:val="0026681C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B6600"/>
    <w:rsid w:val="003C1969"/>
    <w:rsid w:val="003D4740"/>
    <w:rsid w:val="003E7D97"/>
    <w:rsid w:val="004041A5"/>
    <w:rsid w:val="0041079F"/>
    <w:rsid w:val="00420E56"/>
    <w:rsid w:val="00452B71"/>
    <w:rsid w:val="00455B31"/>
    <w:rsid w:val="004731CC"/>
    <w:rsid w:val="00474023"/>
    <w:rsid w:val="004B29CC"/>
    <w:rsid w:val="004B2A0E"/>
    <w:rsid w:val="004D7EC2"/>
    <w:rsid w:val="004F2A71"/>
    <w:rsid w:val="00502F43"/>
    <w:rsid w:val="00522E92"/>
    <w:rsid w:val="00524084"/>
    <w:rsid w:val="00581B64"/>
    <w:rsid w:val="0058615E"/>
    <w:rsid w:val="00587D39"/>
    <w:rsid w:val="00597FCB"/>
    <w:rsid w:val="005F47E5"/>
    <w:rsid w:val="005F6ED7"/>
    <w:rsid w:val="00620084"/>
    <w:rsid w:val="006414C7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71902"/>
    <w:rsid w:val="00872FE6"/>
    <w:rsid w:val="0089347D"/>
    <w:rsid w:val="0089457D"/>
    <w:rsid w:val="008B2389"/>
    <w:rsid w:val="008B497F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A017F0"/>
    <w:rsid w:val="00A04CB5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B6D4A"/>
    <w:rsid w:val="00CC242E"/>
    <w:rsid w:val="00CC4DFD"/>
    <w:rsid w:val="00CD590B"/>
    <w:rsid w:val="00CE59D6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25</TotalTime>
  <Pages>1</Pages>
  <Words>748</Words>
  <Characters>426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28</cp:revision>
  <cp:lastPrinted>2022-10-30T14:36:00Z</cp:lastPrinted>
  <dcterms:created xsi:type="dcterms:W3CDTF">2021-09-13T12:00:00Z</dcterms:created>
  <dcterms:modified xsi:type="dcterms:W3CDTF">2022-11-23T14:46:00Z</dcterms:modified>
</cp:coreProperties>
</file>